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0BAD0D" w14:textId="584D06FB" w:rsidR="00536308" w:rsidRDefault="000406F8" w:rsidP="00EF6162">
      <w:pPr>
        <w:pStyle w:val="1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0" w:name="лабораторна-робота-7.-функції"/>
      <w:proofErr w:type="spellStart"/>
      <w:r w:rsidRPr="00D5508D">
        <w:rPr>
          <w:rFonts w:ascii="Times New Roman" w:hAnsi="Times New Roman" w:cs="Times New Roman"/>
          <w:color w:val="auto"/>
          <w:sz w:val="28"/>
          <w:szCs w:val="28"/>
          <w:lang w:val="ru-RU"/>
        </w:rPr>
        <w:t>Лабораторна</w:t>
      </w:r>
      <w:proofErr w:type="spellEnd"/>
      <w:r w:rsidRPr="00D5508D">
        <w:rPr>
          <w:rFonts w:ascii="Times New Roman" w:hAnsi="Times New Roman" w:cs="Times New Roman"/>
          <w:color w:val="auto"/>
          <w:sz w:val="28"/>
          <w:szCs w:val="28"/>
          <w:lang w:val="ru-RU"/>
        </w:rPr>
        <w:t xml:space="preserve"> робота №</w:t>
      </w:r>
      <w:r w:rsidR="008F7D48">
        <w:rPr>
          <w:rFonts w:ascii="Times New Roman" w:hAnsi="Times New Roman" w:cs="Times New Roman"/>
          <w:color w:val="auto"/>
          <w:sz w:val="28"/>
          <w:szCs w:val="28"/>
          <w:lang w:val="ru-RU"/>
        </w:rPr>
        <w:t>10</w:t>
      </w:r>
      <w:bookmarkEnd w:id="0"/>
    </w:p>
    <w:p w14:paraId="1E11BC2E" w14:textId="4038EC32" w:rsidR="008F7D48" w:rsidRPr="008F7D48" w:rsidRDefault="008F7D48" w:rsidP="008F7D4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Тема: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ступ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кументац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роекту.</w:t>
      </w:r>
    </w:p>
    <w:p w14:paraId="5337F4A6" w14:textId="3CED3804" w:rsidR="008F7D48" w:rsidRPr="008F7D48" w:rsidRDefault="008F7D48" w:rsidP="008F7D4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Мета: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знайомити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с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авиласм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формл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віт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во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формат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4D757AC" w14:textId="18E47C6E" w:rsidR="008F7D48" w:rsidRDefault="008F7D48" w:rsidP="008F7D48">
      <w:pPr>
        <w:pStyle w:val="a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Загальне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завдання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ru-RU"/>
        </w:rPr>
        <w:t>:</w:t>
      </w:r>
    </w:p>
    <w:p w14:paraId="1086390B" w14:textId="0FE2EB8F" w:rsidR="008F7D48" w:rsidRPr="008F7D48" w:rsidRDefault="008F7D48" w:rsidP="008F7D48">
      <w:pPr>
        <w:pStyle w:val="a0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0F738A52" wp14:editId="5E8E1632">
            <wp:extent cx="6276975" cy="96202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7697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A9694" w14:textId="77777777" w:rsidR="00536308" w:rsidRPr="00D5508D" w:rsidRDefault="000406F8" w:rsidP="00D5508D">
      <w:pPr>
        <w:pStyle w:val="2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" w:name="вимоги"/>
      <w:proofErr w:type="spellStart"/>
      <w:r w:rsidRPr="00D5508D">
        <w:rPr>
          <w:rFonts w:ascii="Times New Roman" w:hAnsi="Times New Roman" w:cs="Times New Roman"/>
          <w:color w:val="auto"/>
          <w:sz w:val="28"/>
          <w:szCs w:val="28"/>
          <w:lang w:val="ru-RU"/>
        </w:rPr>
        <w:t>Вимоги</w:t>
      </w:r>
      <w:proofErr w:type="spellEnd"/>
      <w:r w:rsidRPr="00D5508D">
        <w:rPr>
          <w:rFonts w:ascii="Times New Roman" w:hAnsi="Times New Roman" w:cs="Times New Roman"/>
          <w:color w:val="auto"/>
          <w:sz w:val="28"/>
          <w:szCs w:val="28"/>
          <w:lang w:val="ru-RU"/>
        </w:rPr>
        <w:t>:</w:t>
      </w:r>
      <w:bookmarkEnd w:id="1"/>
    </w:p>
    <w:p w14:paraId="1BD26230" w14:textId="77777777" w:rsidR="00D5508D" w:rsidRDefault="000406F8" w:rsidP="00D5508D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5508D">
        <w:rPr>
          <w:rFonts w:ascii="Times New Roman" w:hAnsi="Times New Roman" w:cs="Times New Roman"/>
          <w:sz w:val="28"/>
          <w:szCs w:val="28"/>
          <w:lang w:val="ru-RU"/>
        </w:rPr>
        <w:t>Розробник</w:t>
      </w:r>
      <w:proofErr w:type="spellEnd"/>
      <w:r w:rsidRPr="00D5508D">
        <w:rPr>
          <w:rFonts w:ascii="Times New Roman" w:hAnsi="Times New Roman" w:cs="Times New Roman"/>
          <w:sz w:val="28"/>
          <w:szCs w:val="28"/>
          <w:lang w:val="ru-RU"/>
        </w:rPr>
        <w:t xml:space="preserve">: Сизоненко </w:t>
      </w:r>
      <w:proofErr w:type="spellStart"/>
      <w:r w:rsidRPr="00D5508D">
        <w:rPr>
          <w:rFonts w:ascii="Times New Roman" w:hAnsi="Times New Roman" w:cs="Times New Roman"/>
          <w:sz w:val="28"/>
          <w:szCs w:val="28"/>
          <w:lang w:val="ru-RU"/>
        </w:rPr>
        <w:t>Анастасія</w:t>
      </w:r>
      <w:proofErr w:type="spellEnd"/>
      <w:r w:rsidRPr="00D5508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5508D">
        <w:rPr>
          <w:rFonts w:ascii="Times New Roman" w:hAnsi="Times New Roman" w:cs="Times New Roman"/>
          <w:sz w:val="28"/>
          <w:szCs w:val="28"/>
          <w:lang w:val="ru-RU"/>
        </w:rPr>
        <w:t>Сергіївна</w:t>
      </w:r>
      <w:proofErr w:type="spellEnd"/>
    </w:p>
    <w:p w14:paraId="46B10AC2" w14:textId="77777777" w:rsidR="00D5508D" w:rsidRDefault="000406F8" w:rsidP="00D5508D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Загальне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завданн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Реалізуват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програму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використанням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функцій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A7C4EEE" w14:textId="2F03FA96" w:rsidR="00536308" w:rsidRPr="00D5508D" w:rsidRDefault="000406F8" w:rsidP="00D5508D">
      <w:pPr>
        <w:pStyle w:val="Compact"/>
        <w:spacing w:before="0"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6162">
        <w:rPr>
          <w:rFonts w:ascii="Times New Roman" w:hAnsi="Times New Roman" w:cs="Times New Roman"/>
          <w:sz w:val="28"/>
          <w:szCs w:val="28"/>
        </w:rPr>
        <w:t>Індивідуальне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завдання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>:</w:t>
      </w:r>
      <w:r w:rsidR="00EF6162"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0DED0769" w14:textId="77777777" w:rsidR="00536308" w:rsidRPr="00EF6162" w:rsidRDefault="000406F8" w:rsidP="00EF6162">
      <w:pPr>
        <w:pStyle w:val="Compact"/>
        <w:numPr>
          <w:ilvl w:val="0"/>
          <w:numId w:val="4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Визначит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ч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є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ціле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6-значне число "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щасливим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>" квитком.</w:t>
      </w:r>
    </w:p>
    <w:p w14:paraId="0BED6DF8" w14:textId="22353BB3" w:rsidR="00D5508D" w:rsidRDefault="000406F8" w:rsidP="00D5508D">
      <w:pPr>
        <w:pStyle w:val="Compact"/>
        <w:numPr>
          <w:ilvl w:val="0"/>
          <w:numId w:val="4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Знайт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слів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за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умов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що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між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словами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може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бути будь-яка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кількість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пропусків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>.</w:t>
      </w:r>
      <w:bookmarkStart w:id="2" w:name="опис-програми"/>
    </w:p>
    <w:p w14:paraId="6F3FFF64" w14:textId="253B1BF3" w:rsidR="008F7D48" w:rsidRDefault="008F7D48" w:rsidP="008F7D48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ата: 18.12.2020</w:t>
      </w:r>
    </w:p>
    <w:p w14:paraId="5401AE61" w14:textId="498B9C06" w:rsidR="00536308" w:rsidRPr="00D5508D" w:rsidRDefault="000406F8" w:rsidP="00D5508D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proofErr w:type="spellStart"/>
      <w:r w:rsidRPr="008F7D48">
        <w:rPr>
          <w:rFonts w:ascii="Times New Roman" w:hAnsi="Times New Roman" w:cs="Times New Roman"/>
          <w:b/>
          <w:bCs/>
          <w:sz w:val="28"/>
          <w:szCs w:val="28"/>
          <w:lang w:val="ru-RU"/>
        </w:rPr>
        <w:t>Опис</w:t>
      </w:r>
      <w:proofErr w:type="spellEnd"/>
      <w:r w:rsidRPr="008F7D4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8F7D48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ограми</w:t>
      </w:r>
      <w:proofErr w:type="spellEnd"/>
      <w:r w:rsidRPr="008F7D48">
        <w:rPr>
          <w:rFonts w:ascii="Times New Roman" w:hAnsi="Times New Roman" w:cs="Times New Roman"/>
          <w:b/>
          <w:bCs/>
          <w:sz w:val="28"/>
          <w:szCs w:val="28"/>
          <w:lang w:val="ru-RU"/>
        </w:rPr>
        <w:t>:</w:t>
      </w:r>
      <w:bookmarkEnd w:id="2"/>
    </w:p>
    <w:p w14:paraId="5F8BAB0F" w14:textId="77777777" w:rsidR="00536308" w:rsidRPr="008F7D48" w:rsidRDefault="000406F8" w:rsidP="00D5508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F7D48">
        <w:rPr>
          <w:rFonts w:ascii="Times New Roman" w:hAnsi="Times New Roman" w:cs="Times New Roman"/>
          <w:sz w:val="28"/>
          <w:szCs w:val="28"/>
          <w:lang w:val="ru-RU"/>
        </w:rPr>
        <w:t>Функціональне</w:t>
      </w:r>
      <w:proofErr w:type="spellEnd"/>
      <w:r w:rsidRPr="008F7D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F7D48">
        <w:rPr>
          <w:rFonts w:ascii="Times New Roman" w:hAnsi="Times New Roman" w:cs="Times New Roman"/>
          <w:sz w:val="28"/>
          <w:szCs w:val="28"/>
          <w:lang w:val="ru-RU"/>
        </w:rPr>
        <w:t>призначення</w:t>
      </w:r>
      <w:proofErr w:type="spellEnd"/>
      <w:r w:rsidRPr="008F7D48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C2E46E7" w14:textId="77777777" w:rsidR="00536308" w:rsidRPr="00EF6162" w:rsidRDefault="000406F8" w:rsidP="00EF6162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Дослідженн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номера на "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щасливий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>" квиток.</w:t>
      </w:r>
    </w:p>
    <w:p w14:paraId="6662C756" w14:textId="77777777" w:rsidR="00536308" w:rsidRPr="00EF6162" w:rsidRDefault="000406F8" w:rsidP="00EF6162">
      <w:pPr>
        <w:pStyle w:val="Compac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Підрахуванн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слів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незважаюч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на пропуски.</w:t>
      </w:r>
    </w:p>
    <w:p w14:paraId="768609A7" w14:textId="77777777" w:rsidR="00536308" w:rsidRPr="008F7D48" w:rsidRDefault="000406F8" w:rsidP="00D5508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F7D48">
        <w:rPr>
          <w:rFonts w:ascii="Times New Roman" w:hAnsi="Times New Roman" w:cs="Times New Roman"/>
          <w:sz w:val="28"/>
          <w:szCs w:val="28"/>
          <w:lang w:val="ru-RU"/>
        </w:rPr>
        <w:t>Опис</w:t>
      </w:r>
      <w:proofErr w:type="spellEnd"/>
      <w:r w:rsidRPr="008F7D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F7D48">
        <w:rPr>
          <w:rFonts w:ascii="Times New Roman" w:hAnsi="Times New Roman" w:cs="Times New Roman"/>
          <w:sz w:val="28"/>
          <w:szCs w:val="28"/>
          <w:lang w:val="ru-RU"/>
        </w:rPr>
        <w:t>логічної</w:t>
      </w:r>
      <w:proofErr w:type="spellEnd"/>
      <w:r w:rsidRPr="008F7D4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F7D48">
        <w:rPr>
          <w:rFonts w:ascii="Times New Roman" w:hAnsi="Times New Roman" w:cs="Times New Roman"/>
          <w:sz w:val="28"/>
          <w:szCs w:val="28"/>
          <w:lang w:val="ru-RU"/>
        </w:rPr>
        <w:t>структури</w:t>
      </w:r>
      <w:proofErr w:type="spellEnd"/>
      <w:r w:rsidRPr="008F7D48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4351C72" w14:textId="31A1EA5E" w:rsidR="00A232FD" w:rsidRPr="00A232FD" w:rsidRDefault="000406F8" w:rsidP="00D5508D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Функці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F6162">
        <w:rPr>
          <w:rFonts w:ascii="Times New Roman" w:hAnsi="Times New Roman" w:cs="Times New Roman"/>
          <w:sz w:val="28"/>
          <w:szCs w:val="28"/>
        </w:rPr>
        <w:t>main</w:t>
      </w:r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Задає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6-значне число та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реченн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яким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потрібно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зробит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дії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Викликає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функції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checkForLuckyTicket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та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 xml:space="preserve"> massive.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Схема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алгоритму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функції</w:t>
      </w:r>
      <w:proofErr w:type="spellEnd"/>
      <w:r w:rsidRPr="00EF6162">
        <w:rPr>
          <w:rFonts w:ascii="Times New Roman" w:hAnsi="Times New Roman" w:cs="Times New Roman"/>
          <w:sz w:val="28"/>
          <w:szCs w:val="28"/>
        </w:rPr>
        <w:t xml:space="preserve">. </w:t>
      </w:r>
      <w:r w:rsidR="00A232FD">
        <w:rPr>
          <w:rFonts w:ascii="Times New Roman" w:hAnsi="Times New Roman" w:cs="Times New Roman"/>
          <w:sz w:val="28"/>
          <w:szCs w:val="28"/>
          <w:lang w:val="ru-RU"/>
        </w:rPr>
        <w:t>(Рис.1)</w:t>
      </w:r>
    </w:p>
    <w:p w14:paraId="49C37897" w14:textId="4F751F25" w:rsidR="00A232FD" w:rsidRDefault="00C64804" w:rsidP="00A232FD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B38AECC" wp14:editId="140806A6">
            <wp:extent cx="5986145" cy="861822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6145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1E779" w14:textId="35658A64" w:rsidR="00A232FD" w:rsidRPr="00A232FD" w:rsidRDefault="00A232FD" w:rsidP="00A232FD">
      <w:pPr>
        <w:pStyle w:val="Compact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Рисунок 1 – схема алгоритм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функц</w:t>
      </w:r>
      <w:r>
        <w:rPr>
          <w:rFonts w:ascii="Times New Roman" w:hAnsi="Times New Roman" w:cs="Times New Roman"/>
          <w:sz w:val="28"/>
          <w:szCs w:val="28"/>
          <w:lang w:val="uk-UA"/>
        </w:rPr>
        <w:t>ії</w:t>
      </w:r>
      <w:proofErr w:type="spellEnd"/>
    </w:p>
    <w:p w14:paraId="557A1624" w14:textId="77777777" w:rsidR="00536308" w:rsidRPr="00A232FD" w:rsidRDefault="000406F8" w:rsidP="00D5508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232FD">
        <w:rPr>
          <w:rFonts w:ascii="Times New Roman" w:hAnsi="Times New Roman" w:cs="Times New Roman"/>
          <w:sz w:val="28"/>
          <w:szCs w:val="28"/>
          <w:lang w:val="ru-RU"/>
        </w:rPr>
        <w:t xml:space="preserve">Код </w:t>
      </w:r>
      <w:proofErr w:type="spellStart"/>
      <w:r w:rsidRPr="00A232FD">
        <w:rPr>
          <w:rFonts w:ascii="Times New Roman" w:hAnsi="Times New Roman" w:cs="Times New Roman"/>
          <w:sz w:val="28"/>
          <w:szCs w:val="28"/>
          <w:lang w:val="ru-RU"/>
        </w:rPr>
        <w:t>програми</w:t>
      </w:r>
      <w:proofErr w:type="spellEnd"/>
      <w:r w:rsidRPr="00A232FD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7B04024" w14:textId="77777777" w:rsidR="00536308" w:rsidRPr="00EF6162" w:rsidRDefault="000406F8" w:rsidP="00EF6162">
      <w:pPr>
        <w:pStyle w:val="SourceCode"/>
        <w:spacing w:after="0"/>
        <w:rPr>
          <w:rFonts w:ascii="Courier New" w:hAnsi="Courier New" w:cs="Courier New"/>
          <w:sz w:val="16"/>
          <w:szCs w:val="16"/>
        </w:rPr>
      </w:pPr>
      <w:r w:rsidRPr="00EF6162">
        <w:rPr>
          <w:rStyle w:val="VerbatimChar"/>
          <w:rFonts w:ascii="Courier New" w:hAnsi="Courier New" w:cs="Courier New"/>
          <w:sz w:val="16"/>
          <w:szCs w:val="16"/>
        </w:rPr>
        <w:t>#include &lt;iostream&gt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>#include &lt;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math.h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&gt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>#define LENGHT 40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int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checkForLuckyTicke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()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>int massive()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>int main(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checkForLuckyTicke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()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massive()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return 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>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int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checkForLuckyTicke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(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int num = 122221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int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firstPar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= 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int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secondPar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= 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while (num / 1000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firstPar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+= num % 1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num /= 1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int num2 = num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while (num2 % 1000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secondPar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+= num % 1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num2 /= 1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if (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firstPar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==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secondPart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printf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("lucky ticket")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else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printf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("it is not\n")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return 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>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>int massive(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char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arr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[LENGHT] = "I want  to    eat"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int count = 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for (int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i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= 1;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i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&lt;= LENGHT;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i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++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if (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arr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[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i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] == ' '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    if (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arr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[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i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- 1] != ' ') {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        count++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    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    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}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if (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arr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[LENGHT - 1] != ' ') count++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</w:t>
      </w:r>
      <w:proofErr w:type="spellStart"/>
      <w:r w:rsidRPr="00EF6162">
        <w:rPr>
          <w:rStyle w:val="VerbatimChar"/>
          <w:rFonts w:ascii="Courier New" w:hAnsi="Courier New" w:cs="Courier New"/>
          <w:sz w:val="16"/>
          <w:szCs w:val="16"/>
        </w:rPr>
        <w:t>printf</w:t>
      </w:r>
      <w:proofErr w:type="spellEnd"/>
      <w:r w:rsidRPr="00EF6162">
        <w:rPr>
          <w:rStyle w:val="VerbatimChar"/>
          <w:rFonts w:ascii="Courier New" w:hAnsi="Courier New" w:cs="Courier New"/>
          <w:sz w:val="16"/>
          <w:szCs w:val="16"/>
        </w:rPr>
        <w:t>("%d\n", count)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 xml:space="preserve">    return 0;</w:t>
      </w:r>
      <w:r w:rsidRPr="00EF6162">
        <w:rPr>
          <w:rFonts w:ascii="Courier New" w:hAnsi="Courier New" w:cs="Courier New"/>
          <w:sz w:val="16"/>
          <w:szCs w:val="16"/>
        </w:rPr>
        <w:br/>
      </w:r>
      <w:r w:rsidRPr="00EF6162">
        <w:rPr>
          <w:rStyle w:val="VerbatimChar"/>
          <w:rFonts w:ascii="Courier New" w:hAnsi="Courier New" w:cs="Courier New"/>
          <w:sz w:val="16"/>
          <w:szCs w:val="16"/>
        </w:rPr>
        <w:t>}</w:t>
      </w:r>
    </w:p>
    <w:p w14:paraId="4F996F7B" w14:textId="77777777" w:rsidR="00536308" w:rsidRPr="00EF6162" w:rsidRDefault="000406F8" w:rsidP="00D5508D">
      <w:pPr>
        <w:pStyle w:val="2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3" w:name="використання"/>
      <w:proofErr w:type="spellStart"/>
      <w:r w:rsidRPr="00EF6162">
        <w:rPr>
          <w:rFonts w:ascii="Times New Roman" w:hAnsi="Times New Roman" w:cs="Times New Roman"/>
          <w:color w:val="auto"/>
          <w:sz w:val="28"/>
          <w:szCs w:val="28"/>
          <w:lang w:val="ru-RU"/>
        </w:rPr>
        <w:t>Використання</w:t>
      </w:r>
      <w:proofErr w:type="spellEnd"/>
      <w:r w:rsidRPr="00EF6162">
        <w:rPr>
          <w:rFonts w:ascii="Times New Roman" w:hAnsi="Times New Roman" w:cs="Times New Roman"/>
          <w:color w:val="auto"/>
          <w:sz w:val="28"/>
          <w:szCs w:val="28"/>
          <w:lang w:val="ru-RU"/>
        </w:rPr>
        <w:t>:</w:t>
      </w:r>
      <w:bookmarkEnd w:id="3"/>
    </w:p>
    <w:p w14:paraId="4C56A9AF" w14:textId="3110BB35" w:rsidR="00536308" w:rsidRPr="00101910" w:rsidRDefault="000406F8" w:rsidP="00D5508D">
      <w:pPr>
        <w:pStyle w:val="FirstParagraph"/>
        <w:spacing w:before="0"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За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допомогою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відлагодника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дізнаємо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результат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робот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</w:rPr>
        <w:t>LuckyTicket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EF6162">
        <w:rPr>
          <w:rFonts w:ascii="Times New Roman" w:hAnsi="Times New Roman" w:cs="Times New Roman"/>
          <w:sz w:val="28"/>
          <w:szCs w:val="28"/>
        </w:rPr>
        <w:t>massive</w:t>
      </w:r>
      <w:r w:rsidR="00101910" w:rsidRPr="0010191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3B87CE9" w14:textId="77777777" w:rsidR="00536308" w:rsidRPr="00EF6162" w:rsidRDefault="000406F8" w:rsidP="00D5508D">
      <w:pPr>
        <w:pStyle w:val="2"/>
        <w:spacing w:before="0" w:line="360" w:lineRule="auto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4" w:name="висновок"/>
      <w:proofErr w:type="spellStart"/>
      <w:r w:rsidRPr="00EF6162">
        <w:rPr>
          <w:rFonts w:ascii="Times New Roman" w:hAnsi="Times New Roman" w:cs="Times New Roman"/>
          <w:color w:val="auto"/>
          <w:sz w:val="28"/>
          <w:szCs w:val="28"/>
          <w:lang w:val="ru-RU"/>
        </w:rPr>
        <w:t>Висновок</w:t>
      </w:r>
      <w:proofErr w:type="spellEnd"/>
      <w:r w:rsidRPr="00EF6162">
        <w:rPr>
          <w:rFonts w:ascii="Times New Roman" w:hAnsi="Times New Roman" w:cs="Times New Roman"/>
          <w:color w:val="auto"/>
          <w:sz w:val="28"/>
          <w:szCs w:val="28"/>
          <w:lang w:val="ru-RU"/>
        </w:rPr>
        <w:t>:</w:t>
      </w:r>
      <w:bookmarkEnd w:id="4"/>
    </w:p>
    <w:p w14:paraId="479CC46C" w14:textId="77777777" w:rsidR="00536308" w:rsidRPr="00EF6162" w:rsidRDefault="000406F8" w:rsidP="00D5508D">
      <w:pPr>
        <w:pStyle w:val="FirstParagraph"/>
        <w:spacing w:before="0"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На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даній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лабораторній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роботі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ознайомилис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та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навчилис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працювати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з </w:t>
      </w:r>
      <w:r w:rsidRPr="00EF6162">
        <w:rPr>
          <w:rFonts w:ascii="Times New Roman" w:hAnsi="Times New Roman" w:cs="Times New Roman"/>
          <w:sz w:val="28"/>
          <w:szCs w:val="28"/>
        </w:rPr>
        <w:t>Markdown</w:t>
      </w:r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документацією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написання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EF6162">
        <w:rPr>
          <w:rFonts w:ascii="Times New Roman" w:hAnsi="Times New Roman" w:cs="Times New Roman"/>
          <w:sz w:val="28"/>
          <w:szCs w:val="28"/>
          <w:lang w:val="ru-RU"/>
        </w:rPr>
        <w:t>звітів</w:t>
      </w:r>
      <w:proofErr w:type="spellEnd"/>
      <w:r w:rsidRPr="00EF616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sectPr w:rsidR="00536308" w:rsidRPr="00EF6162" w:rsidSect="00D5508D">
      <w:headerReference w:type="default" r:id="rId9"/>
      <w:pgSz w:w="12240" w:h="15840"/>
      <w:pgMar w:top="1134" w:right="851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F38B7" w14:textId="77777777" w:rsidR="0043057D" w:rsidRDefault="0043057D">
      <w:pPr>
        <w:spacing w:after="0"/>
      </w:pPr>
      <w:r>
        <w:separator/>
      </w:r>
    </w:p>
  </w:endnote>
  <w:endnote w:type="continuationSeparator" w:id="0">
    <w:p w14:paraId="2370D773" w14:textId="77777777" w:rsidR="0043057D" w:rsidRDefault="004305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D5A7A5" w14:textId="77777777" w:rsidR="0043057D" w:rsidRDefault="0043057D">
      <w:r>
        <w:separator/>
      </w:r>
    </w:p>
  </w:footnote>
  <w:footnote w:type="continuationSeparator" w:id="0">
    <w:p w14:paraId="221622B2" w14:textId="77777777" w:rsidR="0043057D" w:rsidRDefault="00430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8"/>
        <w:szCs w:val="28"/>
      </w:rPr>
      <w:id w:val="-1644343480"/>
      <w:docPartObj>
        <w:docPartGallery w:val="Page Numbers (Top of Page)"/>
        <w:docPartUnique/>
      </w:docPartObj>
    </w:sdtPr>
    <w:sdtEndPr/>
    <w:sdtContent>
      <w:p w14:paraId="5789B4A3" w14:textId="3575D819" w:rsidR="00D5508D" w:rsidRPr="00D5508D" w:rsidRDefault="00D5508D">
        <w:pPr>
          <w:pStyle w:val="af"/>
          <w:rPr>
            <w:rFonts w:ascii="Times New Roman" w:hAnsi="Times New Roman" w:cs="Times New Roman"/>
            <w:sz w:val="28"/>
            <w:szCs w:val="28"/>
          </w:rPr>
        </w:pPr>
        <w:r w:rsidRPr="00D5508D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5508D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5508D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D5508D">
          <w:rPr>
            <w:rFonts w:ascii="Times New Roman" w:hAnsi="Times New Roman" w:cs="Times New Roman"/>
            <w:sz w:val="28"/>
            <w:szCs w:val="28"/>
            <w:lang w:val="ru-RU"/>
          </w:rPr>
          <w:t>2</w:t>
        </w:r>
        <w:r w:rsidRPr="00D5508D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53862730" w14:textId="77777777" w:rsidR="00D5508D" w:rsidRPr="00D5508D" w:rsidRDefault="00D5508D">
    <w:pPr>
      <w:pStyle w:val="af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262EB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96A3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14A89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66CC31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A9734AC"/>
    <w:multiLevelType w:val="hybridMultilevel"/>
    <w:tmpl w:val="72082C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6F8"/>
    <w:rsid w:val="00101910"/>
    <w:rsid w:val="00402EBC"/>
    <w:rsid w:val="0043057D"/>
    <w:rsid w:val="004D23FB"/>
    <w:rsid w:val="004E29B3"/>
    <w:rsid w:val="00536308"/>
    <w:rsid w:val="00590D07"/>
    <w:rsid w:val="007060CC"/>
    <w:rsid w:val="00784D58"/>
    <w:rsid w:val="008D6863"/>
    <w:rsid w:val="008F7D48"/>
    <w:rsid w:val="00A232FD"/>
    <w:rsid w:val="00B86B75"/>
    <w:rsid w:val="00BC48D5"/>
    <w:rsid w:val="00C36279"/>
    <w:rsid w:val="00C64804"/>
    <w:rsid w:val="00D5508D"/>
    <w:rsid w:val="00E315A3"/>
    <w:rsid w:val="00EF61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30F4D"/>
  <w15:docId w15:val="{4A473EA8-5465-4034-84F8-38884A7D6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D5508D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uiPriority w:val="99"/>
    <w:rsid w:val="00D5508D"/>
  </w:style>
  <w:style w:type="paragraph" w:styleId="af1">
    <w:name w:val="footer"/>
    <w:basedOn w:val="a"/>
    <w:link w:val="af2"/>
    <w:unhideWhenUsed/>
    <w:rsid w:val="00D5508D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D550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LL</cp:lastModifiedBy>
  <cp:revision>7</cp:revision>
  <dcterms:created xsi:type="dcterms:W3CDTF">2021-01-04T19:49:00Z</dcterms:created>
  <dcterms:modified xsi:type="dcterms:W3CDTF">2021-01-08T00:17:00Z</dcterms:modified>
</cp:coreProperties>
</file>